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4219D89D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170696">
        <w:rPr>
          <w:rFonts w:asciiTheme="minorHAnsi" w:hAnsiTheme="minorHAnsi" w:cstheme="minorHAnsi"/>
          <w:sz w:val="22"/>
          <w:szCs w:val="22"/>
        </w:rPr>
        <w:t>Darina Kalíková</w:t>
      </w:r>
      <w:r w:rsidR="00170696">
        <w:rPr>
          <w:rFonts w:asciiTheme="minorHAnsi" w:hAnsiTheme="minorHAnsi" w:cstheme="minorHAnsi"/>
          <w:sz w:val="22"/>
          <w:szCs w:val="22"/>
        </w:rPr>
        <w:tab/>
      </w:r>
    </w:p>
    <w:p w14:paraId="01DAD7B2" w14:textId="6DE83F8A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170696">
        <w:rPr>
          <w:rFonts w:asciiTheme="minorHAnsi" w:hAnsiTheme="minorHAnsi" w:cstheme="minorHAnsi"/>
          <w:sz w:val="22"/>
          <w:szCs w:val="22"/>
        </w:rPr>
        <w:t>Ing. David Homola, Ph.D.</w:t>
      </w:r>
    </w:p>
    <w:p w14:paraId="43917A2A" w14:textId="4EB8AB87"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170696">
        <w:rPr>
          <w:rFonts w:cstheme="minorHAnsi"/>
        </w:rPr>
        <w:t>Daň z nemovitých věcí a její vliv na rozpočet obce Slavičín</w:t>
      </w:r>
    </w:p>
    <w:p w14:paraId="3F08876F" w14:textId="1AC12742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170696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577728F7" w14:textId="77777777" w:rsidR="00037B1A" w:rsidRPr="006C4198" w:rsidRDefault="00037B1A" w:rsidP="00037B1A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16B5FBA" w14:textId="77777777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5F442DCC" w14:textId="7BD7EB49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AC1ADA">
        <w:rPr>
          <w:rFonts w:cstheme="minorHAnsi"/>
          <w:i/>
          <w:sz w:val="20"/>
        </w:rPr>
        <w:t>B</w:t>
      </w:r>
      <w:r>
        <w:rPr>
          <w:rFonts w:cstheme="minorHAnsi"/>
          <w:i/>
          <w:sz w:val="20"/>
        </w:rPr>
        <w:t>P a nelze takovou práci doporučit k obhajobě.</w:t>
      </w:r>
    </w:p>
    <w:p w14:paraId="559DD309" w14:textId="01870976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5AA7D20B" w:rsidR="000E094A" w:rsidRDefault="0017069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1BF675A" w14:textId="6F28555A" w:rsidR="00170696" w:rsidRPr="008B781B" w:rsidRDefault="00170696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>Cílen práce je analýza daně z nemovitých věcí v obci Slavičín a stanovení doporučení, které povedou ke zlepšení situace související s touto daní ve vybrané obci. Cíle jsou formulovány jasně, stejně tak použité metody. Cíle i zvolené metody jsou stanoveny standardně vhodně pro daný typ práce a nemám k nim výhrady.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A103C8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BEDE3C6" w14:textId="4A068D4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04804A3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0B106E11" w:rsidR="000E094A" w:rsidRDefault="0017069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8D3DEB1" w:rsidR="008B781B" w:rsidRPr="008B781B" w:rsidRDefault="00170696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Práce obsahuje vhodně sestavenou kritickou literární rešerši, která vychází z dostatečného množství zdrojů, primárně českých což ale souvisí s vybraným tématem práce. Citace v práci jsou použity dle platných norem a v průběhu práce je citováno adekvátně. Tato část práce je zpracována kvalitně. 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1DD9C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5A3FE0D" w14:textId="77777777" w:rsidR="00987B93" w:rsidRDefault="00987B9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1095BF4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32508744" w:rsidR="000E094A" w:rsidRDefault="0017069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71DCB08E" w:rsidR="008B781B" w:rsidRDefault="00170696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>Praktická část plynule navazuje na část teoretickou, jsou provedeny příslušné analýzy, které jsou ale primárně popisné spíše než analytické. Postup zpracování práce je popsán dostatečně a došlo k s</w:t>
            </w:r>
            <w:r w:rsidR="00037B1A">
              <w:rPr>
                <w:rFonts w:cstheme="minorHAnsi"/>
                <w:i/>
                <w:sz w:val="20"/>
              </w:rPr>
              <w:t>ouhrnné</w:t>
            </w:r>
            <w:r>
              <w:rPr>
                <w:rFonts w:cstheme="minorHAnsi"/>
                <w:i/>
                <w:sz w:val="20"/>
              </w:rPr>
              <w:t>mu</w:t>
            </w:r>
            <w:r w:rsidR="00037B1A">
              <w:rPr>
                <w:rFonts w:cstheme="minorHAnsi"/>
                <w:i/>
                <w:sz w:val="20"/>
              </w:rPr>
              <w:t xml:space="preserve"> zhodnocení současného stavu</w:t>
            </w:r>
            <w:r>
              <w:rPr>
                <w:rFonts w:cstheme="minorHAnsi"/>
                <w:i/>
                <w:sz w:val="20"/>
              </w:rPr>
              <w:t xml:space="preserve"> v oblasti daní z nemovitostí. Sběr dat pro danou oblast není nijak extrémně složitý a data jsou zpracována prezentována vhodně. Je škoda, že práce analyzuje jen roky 2019 a 2020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CA46D33" w14:textId="7777777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6F79C3B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4314D9D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101D39D7" w:rsidR="000E094A" w:rsidRDefault="00092B8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4261C819" w:rsidR="004D378C" w:rsidRPr="008B781B" w:rsidRDefault="00170696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V návrhové části oceňuji srovnání s okolními městy, konkrétně se třemi, což umožňuje efektivnější tvorbu doporučení pro danou obec. Bohužel v oblasti doporučení práce trochu pokulhává, je stanoveno pouze jedno </w:t>
            </w:r>
            <w:r w:rsidR="00092B8B">
              <w:rPr>
                <w:rFonts w:cstheme="minorHAnsi"/>
                <w:i/>
                <w:sz w:val="20"/>
              </w:rPr>
              <w:t>doporučení,</w:t>
            </w:r>
            <w:r>
              <w:rPr>
                <w:rFonts w:cstheme="minorHAnsi"/>
                <w:i/>
                <w:sz w:val="20"/>
              </w:rPr>
              <w:t xml:space="preserve"> a to zavést místní koeficient</w:t>
            </w:r>
            <w:r w:rsidR="00092B8B">
              <w:rPr>
                <w:rFonts w:cstheme="minorHAnsi"/>
                <w:i/>
                <w:sz w:val="20"/>
              </w:rPr>
              <w:t xml:space="preserve">, autorka sice navrhuje využití získaných prostředků na 2 dílčí projekty, ale popis a argumentace pro volbu těchto projektů je téměř nulová a nedává jasný obraz o jejich efektivitě a přínosu obci, respektive občanům. I když bylo stanoveno pouze jedno doporučení cíle práce byly splněny, i když diskuze k závěrům je minimál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FAA80A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0D30CF" w14:textId="4F1812D4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972017" w14:textId="77777777" w:rsidR="009C7318" w:rsidRPr="000E094A" w:rsidRDefault="009C731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0537FD56" w:rsidR="000E094A" w:rsidRDefault="00092B8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1998C67" w14:textId="60FC8961" w:rsidR="000E094A" w:rsidRPr="000E094A" w:rsidRDefault="00092B8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  <w:i/>
                <w:sz w:val="20"/>
              </w:rPr>
              <w:t xml:space="preserve">Po formální stránce je práce zpracována dobře, texty jsou provázané, je využívána vhodná terminologie, a i po grafické stránce je práce přehledná. </w:t>
            </w:r>
          </w:p>
          <w:p w14:paraId="7AABEF3B" w14:textId="65B6F15D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105A3E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GoBack"/>
            <w:bookmarkEnd w:id="0"/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57712746" w:rsidR="009C7318" w:rsidRDefault="00092B8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0A263E4" w14:textId="3A4086D9" w:rsidR="009D67D5" w:rsidRPr="000E094A" w:rsidRDefault="00092B8B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>
              <w:rPr>
                <w:rFonts w:cstheme="minorHAnsi"/>
              </w:rPr>
              <w:t>Jde o pěkně zpracovanou práci, která nejvíce zaostává v návrhové části, kdy řešení mohla být rozpracována detailněji. Měla být podrobena hlubší analýze dopadů/přínosů atd. Jinak je práce je solidním počinem.</w:t>
            </w:r>
          </w:p>
          <w:p w14:paraId="70DED920" w14:textId="77777777"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1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715FE631" w14:textId="052E6634" w:rsidR="009C7318" w:rsidRDefault="00092B8B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Na základě, čeho bylo vybráno parkoviště jako ideální investice?</w:t>
      </w:r>
    </w:p>
    <w:p w14:paraId="55DA52BC" w14:textId="12D553A7" w:rsidR="005C4ACA" w:rsidRDefault="00092B8B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sou Luhačovice vhodnou obcí pro srovnání daní z nemovitostí mezi obcemi? V čem se tato obec liší od Slavičína a jaký dopad by to mohlo mít na daň z nemovitostí?</w:t>
      </w:r>
    </w:p>
    <w:p w14:paraId="1991DEDB" w14:textId="6D597506" w:rsidR="005C4ACA" w:rsidRPr="00092B8B" w:rsidRDefault="005C4ACA" w:rsidP="00092B8B">
      <w:pPr>
        <w:spacing w:after="120" w:line="240" w:lineRule="auto"/>
        <w:ind w:left="357"/>
        <w:jc w:val="both"/>
        <w:rPr>
          <w:rFonts w:cstheme="minorHAnsi"/>
        </w:rPr>
      </w:pP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1556FA8C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092B8B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092B8B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77DD48AE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092B8B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558A9876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2-06-09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092B8B">
            <w:rPr>
              <w:rFonts w:cstheme="minorHAnsi"/>
            </w:rPr>
            <w:t>09.06.2022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4F03E" w14:textId="77777777" w:rsidR="001900AB" w:rsidRDefault="001900AB" w:rsidP="00A40E93">
      <w:pPr>
        <w:spacing w:after="0" w:line="240" w:lineRule="auto"/>
      </w:pPr>
      <w:r>
        <w:separator/>
      </w:r>
    </w:p>
  </w:endnote>
  <w:endnote w:type="continuationSeparator" w:id="0">
    <w:p w14:paraId="5BAEF37F" w14:textId="77777777" w:rsidR="001900AB" w:rsidRDefault="001900AB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C54C29" w14:textId="77777777" w:rsidR="001900AB" w:rsidRDefault="001900AB" w:rsidP="00A40E93">
      <w:pPr>
        <w:spacing w:after="0" w:line="240" w:lineRule="auto"/>
      </w:pPr>
      <w:r>
        <w:separator/>
      </w:r>
    </w:p>
  </w:footnote>
  <w:footnote w:type="continuationSeparator" w:id="0">
    <w:p w14:paraId="30FB8D99" w14:textId="77777777" w:rsidR="001900AB" w:rsidRDefault="001900AB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1NzQxNDK3MDA0NTVV0lEKTi0uzszPAykwrAUAL3YGOiwAAAA="/>
  </w:docVars>
  <w:rsids>
    <w:rsidRoot w:val="00BA16DD"/>
    <w:rsid w:val="00037B1A"/>
    <w:rsid w:val="00092B8B"/>
    <w:rsid w:val="000E094A"/>
    <w:rsid w:val="00170696"/>
    <w:rsid w:val="00173FE7"/>
    <w:rsid w:val="001900AB"/>
    <w:rsid w:val="0024258E"/>
    <w:rsid w:val="0029651C"/>
    <w:rsid w:val="004D378C"/>
    <w:rsid w:val="005C4ACA"/>
    <w:rsid w:val="0067082B"/>
    <w:rsid w:val="00694399"/>
    <w:rsid w:val="0073639B"/>
    <w:rsid w:val="007553A6"/>
    <w:rsid w:val="0085398A"/>
    <w:rsid w:val="008B781B"/>
    <w:rsid w:val="008E2072"/>
    <w:rsid w:val="00974EA2"/>
    <w:rsid w:val="00987B93"/>
    <w:rsid w:val="009C322A"/>
    <w:rsid w:val="009C7318"/>
    <w:rsid w:val="009D67D5"/>
    <w:rsid w:val="00A40E93"/>
    <w:rsid w:val="00A7527E"/>
    <w:rsid w:val="00AC1ADA"/>
    <w:rsid w:val="00B14451"/>
    <w:rsid w:val="00BA16DD"/>
    <w:rsid w:val="00CA34A9"/>
    <w:rsid w:val="00CD12C3"/>
    <w:rsid w:val="00DC7D52"/>
    <w:rsid w:val="00E22423"/>
    <w:rsid w:val="00EF1720"/>
    <w:rsid w:val="00F92059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364180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364180"/>
    <w:rsid w:val="00510546"/>
    <w:rsid w:val="005E083B"/>
    <w:rsid w:val="00A00291"/>
    <w:rsid w:val="00BF2549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  <w:style w:type="paragraph" w:customStyle="1" w:styleId="5A34CC5DE6F546EF9219A0B7C43F4788">
    <w:name w:val="5A34CC5DE6F546EF9219A0B7C43F4788"/>
    <w:rsid w:val="000A4B88"/>
  </w:style>
  <w:style w:type="paragraph" w:customStyle="1" w:styleId="1F265602AD7B473890E14EFC7D22D549">
    <w:name w:val="1F265602AD7B473890E14EFC7D22D549"/>
    <w:rsid w:val="000A4B8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  <w:style w:type="paragraph" w:customStyle="1" w:styleId="5A34CC5DE6F546EF9219A0B7C43F47881">
    <w:name w:val="5A34CC5DE6F546EF9219A0B7C43F47881"/>
    <w:rsid w:val="000A4B88"/>
    <w:rPr>
      <w:rFonts w:eastAsiaTheme="minorHAnsi"/>
      <w:lang w:eastAsia="en-US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53E825DC292E45BC21BBC22C946887" ma:contentTypeVersion="14" ma:contentTypeDescription="Vytvoří nový dokument" ma:contentTypeScope="" ma:versionID="37fa38b0ba009d54d85d98c7db54b29b">
  <xsd:schema xmlns:xsd="http://www.w3.org/2001/XMLSchema" xmlns:xs="http://www.w3.org/2001/XMLSchema" xmlns:p="http://schemas.microsoft.com/office/2006/metadata/properties" xmlns:ns3="902c7833-eda2-43c3-958e-7f62963ef33b" xmlns:ns4="061d7586-6225-42a0-ab90-9364baa82d64" targetNamespace="http://schemas.microsoft.com/office/2006/metadata/properties" ma:root="true" ma:fieldsID="f84dd5dda45f584ba2e773f2431c54da" ns3:_="" ns4:_="">
    <xsd:import namespace="902c7833-eda2-43c3-958e-7f62963ef33b"/>
    <xsd:import namespace="061d7586-6225-42a0-ab90-9364baa82d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2c7833-eda2-43c3-958e-7f62963ef3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1d7586-6225-42a0-ab90-9364baa82d64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purl.org/dc/dcmitype/"/>
    <ds:schemaRef ds:uri="http://schemas.microsoft.com/office/2006/metadata/properties"/>
    <ds:schemaRef ds:uri="902c7833-eda2-43c3-958e-7f62963ef33b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061d7586-6225-42a0-ab90-9364baa82d64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29D0C4-A3D0-4D4C-9DED-2A23EEDA2E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2c7833-eda2-43c3-958e-7f62963ef33b"/>
    <ds:schemaRef ds:uri="061d7586-6225-42a0-ab90-9364baa82d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5ABB67D-6A2B-4501-8B6E-60776386AB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21</Words>
  <Characters>3079</Characters>
  <Application>Microsoft Office Word</Application>
  <DocSecurity>4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David Homola</cp:lastModifiedBy>
  <cp:revision>2</cp:revision>
  <cp:lastPrinted>2022-03-14T11:55:00Z</cp:lastPrinted>
  <dcterms:created xsi:type="dcterms:W3CDTF">2022-06-13T05:40:00Z</dcterms:created>
  <dcterms:modified xsi:type="dcterms:W3CDTF">2022-06-13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3E825DC292E45BC21BBC22C946887</vt:lpwstr>
  </property>
</Properties>
</file>